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B3FC4" w14:textId="4EAEAB08" w:rsidR="00400AAA" w:rsidRDefault="00400AAA" w:rsidP="00C03BC2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16D56">
        <w:rPr>
          <w:rFonts w:ascii="Times New Roman" w:hAnsi="Times New Roman" w:cs="Times New Roman"/>
          <w:b/>
          <w:sz w:val="24"/>
          <w:szCs w:val="24"/>
        </w:rPr>
        <w:t>Moduł IV: Jakość leku w aptece</w:t>
      </w:r>
    </w:p>
    <w:p w14:paraId="1DE431E4" w14:textId="77777777" w:rsidR="00F16D56" w:rsidRPr="00F16D56" w:rsidRDefault="00F16D56" w:rsidP="00C03BC2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A65242" w14:textId="4EB19247" w:rsidR="00F16D56" w:rsidRDefault="00400AAA" w:rsidP="00C03BC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03BC2">
        <w:rPr>
          <w:rFonts w:ascii="Times New Roman" w:hAnsi="Times New Roman" w:cs="Times New Roman"/>
          <w:b/>
          <w:bCs/>
          <w:sz w:val="24"/>
          <w:szCs w:val="24"/>
        </w:rPr>
        <w:t>Miejsce realizacji modułu:</w:t>
      </w:r>
      <w:r w:rsidRPr="00F16D56">
        <w:rPr>
          <w:rFonts w:ascii="Times New Roman" w:hAnsi="Times New Roman" w:cs="Times New Roman"/>
          <w:sz w:val="24"/>
          <w:szCs w:val="24"/>
        </w:rPr>
        <w:t xml:space="preserve"> Wydział Farmaceutyczny, ul. Medyczna 9, 30-688 Kraków</w:t>
      </w:r>
    </w:p>
    <w:p w14:paraId="3B4A19F2" w14:textId="406DA146" w:rsidR="00400AAA" w:rsidRDefault="00400AAA" w:rsidP="00C03BC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C03BC2">
        <w:rPr>
          <w:rFonts w:ascii="Times New Roman" w:hAnsi="Times New Roman" w:cs="Times New Roman"/>
          <w:b/>
          <w:bCs/>
          <w:sz w:val="24"/>
          <w:szCs w:val="24"/>
        </w:rPr>
        <w:t>Kierownik kursu:</w:t>
      </w:r>
      <w:r w:rsidRPr="00F16D56">
        <w:rPr>
          <w:rFonts w:ascii="Times New Roman" w:hAnsi="Times New Roman" w:cs="Times New Roman"/>
          <w:sz w:val="24"/>
          <w:szCs w:val="24"/>
        </w:rPr>
        <w:t xml:space="preserve"> </w:t>
      </w:r>
      <w:r w:rsidR="00EB5F0A">
        <w:rPr>
          <w:rFonts w:ascii="Times New Roman" w:hAnsi="Times New Roman" w:cs="Times New Roman"/>
          <w:sz w:val="24"/>
          <w:szCs w:val="24"/>
        </w:rPr>
        <w:t>Dr Witold Jamróz</w:t>
      </w:r>
    </w:p>
    <w:p w14:paraId="7355D3DF" w14:textId="77777777" w:rsidR="00F16D56" w:rsidRPr="00F16D56" w:rsidRDefault="00F16D56" w:rsidP="00F16D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9AC513" w14:textId="70A2F466" w:rsidR="00D750BD" w:rsidRDefault="00F16D56" w:rsidP="00F16D56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F16D56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Sobota, </w:t>
      </w:r>
      <w:r w:rsidR="00EB5F0A">
        <w:rPr>
          <w:rFonts w:ascii="Times New Roman" w:hAnsi="Times New Roman" w:cs="Times New Roman"/>
          <w:b/>
          <w:bCs/>
          <w:color w:val="C00000"/>
          <w:sz w:val="24"/>
          <w:szCs w:val="24"/>
        </w:rPr>
        <w:t>03</w:t>
      </w:r>
      <w:r w:rsidRPr="00F16D56">
        <w:rPr>
          <w:rFonts w:ascii="Times New Roman" w:hAnsi="Times New Roman" w:cs="Times New Roman"/>
          <w:b/>
          <w:bCs/>
          <w:color w:val="C00000"/>
          <w:sz w:val="24"/>
          <w:szCs w:val="24"/>
        </w:rPr>
        <w:t>.</w:t>
      </w:r>
      <w:r w:rsidR="00EB5F0A">
        <w:rPr>
          <w:rFonts w:ascii="Times New Roman" w:hAnsi="Times New Roman" w:cs="Times New Roman"/>
          <w:b/>
          <w:bCs/>
          <w:color w:val="C00000"/>
          <w:sz w:val="24"/>
          <w:szCs w:val="24"/>
        </w:rPr>
        <w:t>12</w:t>
      </w:r>
      <w:r w:rsidRPr="00F16D56">
        <w:rPr>
          <w:rFonts w:ascii="Times New Roman" w:hAnsi="Times New Roman" w:cs="Times New Roman"/>
          <w:b/>
          <w:bCs/>
          <w:color w:val="C00000"/>
          <w:sz w:val="24"/>
          <w:szCs w:val="24"/>
        </w:rPr>
        <w:t>.202</w:t>
      </w:r>
      <w:r w:rsidR="00EB5F0A">
        <w:rPr>
          <w:rFonts w:ascii="Times New Roman" w:hAnsi="Times New Roman" w:cs="Times New Roman"/>
          <w:b/>
          <w:bCs/>
          <w:color w:val="C00000"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="00D750BD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zajęcia zdalne MS </w:t>
      </w:r>
      <w:proofErr w:type="spellStart"/>
      <w:r w:rsidR="00D750BD">
        <w:rPr>
          <w:rFonts w:ascii="Times New Roman" w:hAnsi="Times New Roman" w:cs="Times New Roman"/>
          <w:b/>
          <w:bCs/>
          <w:color w:val="C00000"/>
          <w:sz w:val="24"/>
          <w:szCs w:val="24"/>
        </w:rPr>
        <w:t>Teams</w:t>
      </w:r>
      <w:proofErr w:type="spellEnd"/>
      <w:r w:rsidR="00D750BD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</w:p>
    <w:p w14:paraId="3686EBD6" w14:textId="77777777" w:rsidR="00E94E09" w:rsidRDefault="00E94E09" w:rsidP="00F16D56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p w14:paraId="4392D0F8" w14:textId="7267A41D" w:rsidR="00D750BD" w:rsidRDefault="00D750BD" w:rsidP="00F16D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pPr w:leftFromText="141" w:rightFromText="141" w:vertAnchor="text" w:horzAnchor="margin" w:tblpY="-2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049"/>
        <w:gridCol w:w="2775"/>
        <w:gridCol w:w="5632"/>
      </w:tblGrid>
      <w:tr w:rsidR="00D750BD" w:rsidRPr="00F16D56" w14:paraId="327FD0C8" w14:textId="77777777" w:rsidTr="00D750BD"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64A78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dziny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38F45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oba prowadząca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C3451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at</w:t>
            </w:r>
          </w:p>
        </w:tc>
      </w:tr>
      <w:tr w:rsidR="00D750BD" w:rsidRPr="00F16D56" w14:paraId="46A75DE8" w14:textId="77777777" w:rsidTr="00D750BD">
        <w:tc>
          <w:tcPr>
            <w:tcW w:w="980" w:type="pct"/>
            <w:shd w:val="clear" w:color="auto" w:fill="auto"/>
            <w:vAlign w:val="center"/>
          </w:tcPr>
          <w:p w14:paraId="6C795BD3" w14:textId="77777777" w:rsidR="00D750BD" w:rsidRPr="00C03BC2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3B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00 – 9.30</w:t>
            </w:r>
          </w:p>
        </w:tc>
        <w:tc>
          <w:tcPr>
            <w:tcW w:w="1327" w:type="pct"/>
            <w:shd w:val="clear" w:color="auto" w:fill="auto"/>
            <w:vAlign w:val="center"/>
          </w:tcPr>
          <w:p w14:paraId="06C49F53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Dr Mariusz Stolarczyk </w:t>
            </w:r>
          </w:p>
        </w:tc>
        <w:tc>
          <w:tcPr>
            <w:tcW w:w="2693" w:type="pct"/>
            <w:shd w:val="clear" w:color="auto" w:fill="auto"/>
            <w:vAlign w:val="center"/>
          </w:tcPr>
          <w:p w14:paraId="4020D565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Woda jako najczęściej wykorzystywany surowiec farmaceutyczny – rodzaje, otrzymywanie, wymagania wg FP X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, badania jakościowe i ilościowe</w:t>
            </w:r>
          </w:p>
        </w:tc>
      </w:tr>
      <w:tr w:rsidR="00D750BD" w:rsidRPr="00F16D56" w14:paraId="7BBD97A5" w14:textId="77777777" w:rsidTr="00D750BD"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A5B6F" w14:textId="77777777" w:rsidR="00D750BD" w:rsidRPr="00C03BC2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3B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30 – 11.45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2761B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Dr Marek </w:t>
            </w:r>
            <w:proofErr w:type="spellStart"/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Szlósarczyk</w:t>
            </w:r>
            <w:proofErr w:type="spellEnd"/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9E046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Podstawowe wymagania jakościowe oraz metody badań substancji i p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uktów leczniczych</w:t>
            </w:r>
          </w:p>
        </w:tc>
      </w:tr>
      <w:tr w:rsidR="00D750BD" w:rsidRPr="00F16D56" w14:paraId="5AC2A6AC" w14:textId="77777777" w:rsidTr="00D750BD"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F9A51" w14:textId="77777777" w:rsidR="00D750BD" w:rsidRPr="00C03BC2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.45 – 14.00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FE2FA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Dr Witold Jamróz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Mgr Mateusz Kurek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36A95" w14:textId="07AFFFA4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Kryteria farmakopealne i poza farmakopealne jakości postaci lek</w:t>
            </w:r>
            <w:r w:rsidR="00504CE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38CC732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Kryteria farmakopealne i poza farmakopealne oceny jakości leku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z uwzględnieniem metod analitycznych 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br/>
              <w:t>w ocenie jakości leku</w:t>
            </w:r>
          </w:p>
        </w:tc>
      </w:tr>
      <w:tr w:rsidR="00D750BD" w:rsidRPr="00F16D56" w14:paraId="463FC256" w14:textId="77777777" w:rsidTr="00D750BD"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108B2" w14:textId="77777777" w:rsidR="00D750BD" w:rsidRPr="00C03BC2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.00 – 15.30</w:t>
            </w:r>
          </w:p>
        </w:tc>
        <w:tc>
          <w:tcPr>
            <w:tcW w:w="13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78A4E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r Witold Jamróz</w:t>
            </w:r>
          </w:p>
        </w:tc>
        <w:tc>
          <w:tcPr>
            <w:tcW w:w="2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18CB5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Znaczenie badań dostępności farmaceutycznej substancji leczniczych z postaci leku przeznaczonych dla różnych dróg podania lek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1BAC35C5" w14:textId="77777777" w:rsidR="00D750BD" w:rsidRDefault="00D750BD" w:rsidP="00D750BD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p w14:paraId="159CB31A" w14:textId="55D31B92" w:rsidR="00D750BD" w:rsidRDefault="00D750BD" w:rsidP="00D750BD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>Niedziela, 04.12.2022 zajęcia stacjonarne</w:t>
      </w:r>
      <w:r w:rsidR="007B246F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sale dydaktyczne Katedry Technologii Postaci </w:t>
      </w:r>
      <w:r w:rsidR="00E63BC0">
        <w:rPr>
          <w:rFonts w:ascii="Times New Roman" w:hAnsi="Times New Roman" w:cs="Times New Roman"/>
          <w:b/>
          <w:bCs/>
          <w:color w:val="C00000"/>
          <w:sz w:val="24"/>
          <w:szCs w:val="24"/>
        </w:rPr>
        <w:t>L</w:t>
      </w:r>
      <w:r w:rsidR="007B246F">
        <w:rPr>
          <w:rFonts w:ascii="Times New Roman" w:hAnsi="Times New Roman" w:cs="Times New Roman"/>
          <w:b/>
          <w:bCs/>
          <w:color w:val="C00000"/>
          <w:sz w:val="24"/>
          <w:szCs w:val="24"/>
        </w:rPr>
        <w:t>eku i Biofarmacji.</w:t>
      </w:r>
    </w:p>
    <w:p w14:paraId="280E0CAD" w14:textId="77777777" w:rsidR="007B246F" w:rsidRDefault="007B246F" w:rsidP="00D750BD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p w14:paraId="3C93231B" w14:textId="77777777" w:rsidR="00D750BD" w:rsidRDefault="00D750BD" w:rsidP="00F16D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pPr w:leftFromText="141" w:rightFromText="141" w:vertAnchor="text" w:horzAnchor="margin" w:tblpXSpec="center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95"/>
        <w:gridCol w:w="2785"/>
        <w:gridCol w:w="5676"/>
      </w:tblGrid>
      <w:tr w:rsidR="00D750BD" w:rsidRPr="00F16D56" w14:paraId="3DC70768" w14:textId="77777777" w:rsidTr="00D750BD">
        <w:tc>
          <w:tcPr>
            <w:tcW w:w="954" w:type="pct"/>
            <w:shd w:val="clear" w:color="auto" w:fill="auto"/>
          </w:tcPr>
          <w:p w14:paraId="35D0255B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dziny</w:t>
            </w:r>
          </w:p>
        </w:tc>
        <w:tc>
          <w:tcPr>
            <w:tcW w:w="1332" w:type="pct"/>
            <w:shd w:val="clear" w:color="auto" w:fill="auto"/>
          </w:tcPr>
          <w:p w14:paraId="0D35E24A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oba prowadząca</w:t>
            </w:r>
          </w:p>
        </w:tc>
        <w:tc>
          <w:tcPr>
            <w:tcW w:w="2714" w:type="pct"/>
            <w:shd w:val="clear" w:color="auto" w:fill="auto"/>
          </w:tcPr>
          <w:p w14:paraId="6736D645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at</w:t>
            </w:r>
          </w:p>
        </w:tc>
      </w:tr>
      <w:tr w:rsidR="00D750BD" w:rsidRPr="00F16D56" w14:paraId="224FCBC5" w14:textId="77777777" w:rsidTr="00D750BD">
        <w:trPr>
          <w:trHeight w:val="219"/>
        </w:trPr>
        <w:tc>
          <w:tcPr>
            <w:tcW w:w="954" w:type="pct"/>
            <w:shd w:val="clear" w:color="auto" w:fill="auto"/>
            <w:vAlign w:val="center"/>
          </w:tcPr>
          <w:p w14:paraId="177401AB" w14:textId="77777777" w:rsidR="00D750BD" w:rsidRPr="00C03BC2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30 – 12.30</w:t>
            </w:r>
          </w:p>
        </w:tc>
        <w:tc>
          <w:tcPr>
            <w:tcW w:w="1332" w:type="pct"/>
            <w:shd w:val="clear" w:color="auto" w:fill="auto"/>
            <w:vAlign w:val="center"/>
          </w:tcPr>
          <w:p w14:paraId="5870AB47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Dr Witold Jamróz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r Krzysztof Niwiński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Mgr Mateusz Kurek </w:t>
            </w:r>
          </w:p>
        </w:tc>
        <w:tc>
          <w:tcPr>
            <w:tcW w:w="2714" w:type="pct"/>
            <w:shd w:val="clear" w:color="auto" w:fill="auto"/>
          </w:tcPr>
          <w:p w14:paraId="7567986F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Badania uwalniania substancji leczniczej 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br/>
              <w:t>z doustnych postaci leku oraz na skórę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br/>
              <w:t>o różnej strukturze i profilu uwalniania tj. tabletek, kapsułek, maści i żeli</w:t>
            </w:r>
          </w:p>
        </w:tc>
      </w:tr>
      <w:tr w:rsidR="00D750BD" w:rsidRPr="00F16D56" w14:paraId="6DA4ECA0" w14:textId="77777777" w:rsidTr="00D750BD">
        <w:trPr>
          <w:trHeight w:val="219"/>
        </w:trPr>
        <w:tc>
          <w:tcPr>
            <w:tcW w:w="954" w:type="pct"/>
            <w:shd w:val="clear" w:color="auto" w:fill="auto"/>
            <w:vAlign w:val="center"/>
          </w:tcPr>
          <w:p w14:paraId="6A48F857" w14:textId="77777777" w:rsidR="00D750BD" w:rsidRPr="00C03BC2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.30 – 13.00</w:t>
            </w:r>
          </w:p>
        </w:tc>
        <w:tc>
          <w:tcPr>
            <w:tcW w:w="1332" w:type="pct"/>
            <w:shd w:val="clear" w:color="auto" w:fill="auto"/>
            <w:vAlign w:val="center"/>
          </w:tcPr>
          <w:p w14:paraId="0C6C0F27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Przerwa</w:t>
            </w:r>
          </w:p>
        </w:tc>
        <w:tc>
          <w:tcPr>
            <w:tcW w:w="2714" w:type="pct"/>
            <w:shd w:val="clear" w:color="auto" w:fill="auto"/>
          </w:tcPr>
          <w:p w14:paraId="288E1413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50BD" w:rsidRPr="00F16D56" w14:paraId="4762D685" w14:textId="77777777" w:rsidTr="00D750BD">
        <w:trPr>
          <w:trHeight w:val="219"/>
        </w:trPr>
        <w:tc>
          <w:tcPr>
            <w:tcW w:w="954" w:type="pct"/>
            <w:shd w:val="clear" w:color="auto" w:fill="auto"/>
            <w:vAlign w:val="center"/>
          </w:tcPr>
          <w:p w14:paraId="6B169A27" w14:textId="77777777" w:rsidR="00D750BD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.00 - 14.30</w:t>
            </w:r>
          </w:p>
          <w:p w14:paraId="5D24B6E3" w14:textId="77777777" w:rsidR="00D750BD" w:rsidRPr="00C03BC2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32" w:type="pct"/>
            <w:shd w:val="clear" w:color="auto" w:fill="auto"/>
            <w:vAlign w:val="center"/>
          </w:tcPr>
          <w:p w14:paraId="648911E2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r Aldona Maciejewska</w:t>
            </w:r>
          </w:p>
        </w:tc>
        <w:tc>
          <w:tcPr>
            <w:tcW w:w="2714" w:type="pct"/>
            <w:shd w:val="clear" w:color="auto" w:fill="auto"/>
          </w:tcPr>
          <w:p w14:paraId="797FE8C2" w14:textId="77777777" w:rsidR="00D750BD" w:rsidRPr="00F16D56" w:rsidRDefault="00D750BD" w:rsidP="00D750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 xml:space="preserve">akość leku recepturowego (ocena ryzyka): </w:t>
            </w:r>
          </w:p>
          <w:p w14:paraId="3B115CA1" w14:textId="77777777" w:rsidR="00D750BD" w:rsidRPr="00F16D56" w:rsidRDefault="00D750BD" w:rsidP="00D750BD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Ocena jakości leku recepturowego</w:t>
            </w:r>
          </w:p>
          <w:p w14:paraId="241B5399" w14:textId="77777777" w:rsidR="00D750BD" w:rsidRPr="00F16D56" w:rsidRDefault="00D750BD" w:rsidP="00D750BD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Praktyczne przykłady oceny jakości leku recepturowego, rozwiązywanie problemów jakości leku w zależności od jego formy i przeznaczenia</w:t>
            </w:r>
          </w:p>
        </w:tc>
      </w:tr>
      <w:tr w:rsidR="00E94E09" w:rsidRPr="00F16D56" w14:paraId="482AE667" w14:textId="77777777" w:rsidTr="004258A6">
        <w:trPr>
          <w:trHeight w:val="219"/>
        </w:trPr>
        <w:tc>
          <w:tcPr>
            <w:tcW w:w="954" w:type="pct"/>
            <w:shd w:val="clear" w:color="auto" w:fill="auto"/>
            <w:vAlign w:val="center"/>
          </w:tcPr>
          <w:p w14:paraId="3C7822FC" w14:textId="62E46FD4" w:rsidR="00E94E09" w:rsidRDefault="00E94E09" w:rsidP="00E94E0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.30</w:t>
            </w:r>
          </w:p>
        </w:tc>
        <w:tc>
          <w:tcPr>
            <w:tcW w:w="1332" w:type="pct"/>
            <w:shd w:val="clear" w:color="auto" w:fill="auto"/>
            <w:vAlign w:val="center"/>
          </w:tcPr>
          <w:p w14:paraId="67E2FD01" w14:textId="028919FD" w:rsidR="00E94E09" w:rsidRPr="00F16D56" w:rsidRDefault="00E94E09" w:rsidP="00E94E0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16D56">
              <w:rPr>
                <w:rFonts w:ascii="Times New Roman" w:hAnsi="Times New Roman" w:cs="Times New Roman"/>
                <w:sz w:val="24"/>
                <w:szCs w:val="24"/>
              </w:rPr>
              <w:t>Dr Witold Jamróz</w:t>
            </w:r>
          </w:p>
        </w:tc>
        <w:tc>
          <w:tcPr>
            <w:tcW w:w="2714" w:type="pct"/>
            <w:shd w:val="clear" w:color="auto" w:fill="auto"/>
            <w:vAlign w:val="center"/>
          </w:tcPr>
          <w:p w14:paraId="0A10F8F1" w14:textId="60B6B708" w:rsidR="00E94E09" w:rsidRDefault="00E94E09" w:rsidP="00E94E0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zaliczeniowy</w:t>
            </w:r>
          </w:p>
        </w:tc>
      </w:tr>
    </w:tbl>
    <w:p w14:paraId="60147A59" w14:textId="5DF727EB" w:rsidR="00F16D56" w:rsidRDefault="00F16D56" w:rsidP="00F16D56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p w14:paraId="6DC33C22" w14:textId="77777777" w:rsidR="00D750BD" w:rsidRPr="00F16D56" w:rsidRDefault="00D750BD" w:rsidP="00F16D56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p w14:paraId="0F1CD041" w14:textId="77777777" w:rsidR="00F16D56" w:rsidRPr="00F16D56" w:rsidRDefault="00F16D56" w:rsidP="00F16D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16D56" w:rsidRPr="00F16D56" w:rsidSect="00F16D5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B6319"/>
    <w:multiLevelType w:val="hybridMultilevel"/>
    <w:tmpl w:val="E5EC451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12536A"/>
    <w:multiLevelType w:val="hybridMultilevel"/>
    <w:tmpl w:val="D3E0E0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89973181">
    <w:abstractNumId w:val="0"/>
  </w:num>
  <w:num w:numId="2" w16cid:durableId="430009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DcysDQzMbA0NTVS0lEKTi0uzszPAykwrAUAHUpv5SwAAAA="/>
  </w:docVars>
  <w:rsids>
    <w:rsidRoot w:val="006D3034"/>
    <w:rsid w:val="000360F1"/>
    <w:rsid w:val="00062571"/>
    <w:rsid w:val="000C0704"/>
    <w:rsid w:val="000F22B3"/>
    <w:rsid w:val="00111879"/>
    <w:rsid w:val="002315A5"/>
    <w:rsid w:val="003030CC"/>
    <w:rsid w:val="003924EB"/>
    <w:rsid w:val="003C7B5E"/>
    <w:rsid w:val="00400AAA"/>
    <w:rsid w:val="00437AA2"/>
    <w:rsid w:val="0045393B"/>
    <w:rsid w:val="00504CEE"/>
    <w:rsid w:val="00585960"/>
    <w:rsid w:val="006174F8"/>
    <w:rsid w:val="006D3034"/>
    <w:rsid w:val="00705739"/>
    <w:rsid w:val="00731D7F"/>
    <w:rsid w:val="007B246F"/>
    <w:rsid w:val="0085245A"/>
    <w:rsid w:val="008B484D"/>
    <w:rsid w:val="008F1527"/>
    <w:rsid w:val="00A033F1"/>
    <w:rsid w:val="00B1719A"/>
    <w:rsid w:val="00B4477D"/>
    <w:rsid w:val="00B7392E"/>
    <w:rsid w:val="00B77B1F"/>
    <w:rsid w:val="00C03BC2"/>
    <w:rsid w:val="00D750BD"/>
    <w:rsid w:val="00E63BC0"/>
    <w:rsid w:val="00E94E09"/>
    <w:rsid w:val="00EB5F0A"/>
    <w:rsid w:val="00ED39DA"/>
    <w:rsid w:val="00F16D56"/>
    <w:rsid w:val="00F37CF7"/>
    <w:rsid w:val="00F52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DD00"/>
  <w15:docId w15:val="{17CE17A3-6FA9-49FA-8EE5-575BC534D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D30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premium"}</writefull-cache>
</file>

<file path=customXml/itemProps1.xml><?xml version="1.0" encoding="utf-8"?>
<ds:datastoreItem xmlns:ds="http://schemas.openxmlformats.org/officeDocument/2006/customXml" ds:itemID="{41AB940D-299B-4B55-B633-248B0F5A802E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 Collegium Medicum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owska Katarzyna</dc:creator>
  <cp:lastModifiedBy>Katarzyna Stanowska</cp:lastModifiedBy>
  <cp:revision>2</cp:revision>
  <dcterms:created xsi:type="dcterms:W3CDTF">2022-12-01T09:26:00Z</dcterms:created>
  <dcterms:modified xsi:type="dcterms:W3CDTF">2022-12-01T09:26:00Z</dcterms:modified>
</cp:coreProperties>
</file>